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B008B5">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w:t>
      </w:r>
      <w:r w:rsidR="00C1072C">
        <w:rPr>
          <w:rFonts w:hint="eastAsia"/>
          <w:lang w:eastAsia="zh-CN"/>
        </w:rPr>
        <w:t xml:space="preserve"> </w:t>
      </w:r>
      <w:bookmarkStart w:id="1" w:name="_GoBack"/>
      <w:bookmarkEnd w:id="1"/>
      <w:r>
        <w:t>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r w:rsidR="00064BF9">
        <w:fldChar w:fldCharType="begin"/>
      </w:r>
      <w:r w:rsidR="00064BF9">
        <w:rPr>
          <w:lang w:eastAsia="zh-CN"/>
        </w:rPr>
        <w:instrText xml:space="preserve"> HYPERLINK \l "ref-Boller</w:instrText>
      </w:r>
      <w:r w:rsidR="00064BF9">
        <w:rPr>
          <w:lang w:eastAsia="zh-CN"/>
        </w:rPr>
        <w:instrText xml:space="preserve">slev1986" \h </w:instrText>
      </w:r>
      <w:r w:rsidR="00064BF9">
        <w:fldChar w:fldCharType="separate"/>
      </w:r>
      <w:r>
        <w:rPr>
          <w:rStyle w:val="ac"/>
          <w:vertAlign w:val="superscript"/>
          <w:lang w:eastAsia="zh-CN"/>
        </w:rPr>
        <w:t>1</w:t>
      </w:r>
      <w:r w:rsidR="00064BF9">
        <w:rPr>
          <w:rStyle w:val="ac"/>
          <w:vertAlign w:val="superscript"/>
          <w:lang w:eastAsia="zh-CN"/>
        </w:rPr>
        <w:fldChar w:fldCharType="end"/>
      </w:r>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r w:rsidR="00064BF9">
        <w:fldChar w:fldCharType="begin"/>
      </w:r>
      <w:r w:rsidR="00064BF9">
        <w:rPr>
          <w:lang w:eastAsia="zh-CN"/>
        </w:rPr>
        <w:instrText xml:space="preserve"> HYPERLINK \l "ref-</w:instrText>
      </w:r>
      <w:r w:rsidR="00064BF9">
        <w:rPr>
          <w:lang w:eastAsia="zh-CN"/>
        </w:rPr>
        <w:instrText>吴冠</w:instrText>
      </w:r>
      <w:r w:rsidR="00064BF9">
        <w:rPr>
          <w:lang w:eastAsia="zh-CN"/>
        </w:rPr>
        <w:instrText xml:space="preserve">2011" \h </w:instrText>
      </w:r>
      <w:r w:rsidR="00064BF9">
        <w:fldChar w:fldCharType="separate"/>
      </w:r>
      <w:r>
        <w:rPr>
          <w:rStyle w:val="ac"/>
          <w:vertAlign w:val="superscript"/>
          <w:lang w:eastAsia="zh-CN"/>
        </w:rPr>
        <w:t>2</w:t>
      </w:r>
      <w:r w:rsidR="00064BF9">
        <w:rPr>
          <w:rStyle w:val="ac"/>
          <w:vertAlign w:val="superscript"/>
          <w:lang w:eastAsia="zh-CN"/>
        </w:rPr>
        <w:fldChar w:fldCharType="end"/>
      </w:r>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rsidP="00B008B5">
      <w:pPr>
        <w:pStyle w:val="5"/>
        <w:numPr>
          <w:ilvl w:val="4"/>
          <w:numId w:val="14"/>
        </w:numPr>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BF9" w:rsidRDefault="00064BF9">
      <w:pPr>
        <w:spacing w:after="0"/>
      </w:pPr>
      <w:r>
        <w:separator/>
      </w:r>
    </w:p>
  </w:endnote>
  <w:endnote w:type="continuationSeparator" w:id="0">
    <w:p w:rsidR="00064BF9" w:rsidRDefault="00064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C1072C" w:rsidRPr="00C1072C">
          <w:rPr>
            <w:rFonts w:ascii="Times New Roman" w:hAnsi="Times New Roman" w:cs="Times New Roman"/>
            <w:noProof/>
            <w:sz w:val="21"/>
            <w:szCs w:val="21"/>
            <w:lang w:val="zh-CN" w:eastAsia="zh-CN"/>
          </w:rPr>
          <w:t>1</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BF9" w:rsidRDefault="00064BF9">
      <w:r>
        <w:separator/>
      </w:r>
    </w:p>
  </w:footnote>
  <w:footnote w:type="continuationSeparator" w:id="0">
    <w:p w:rsidR="00064BF9" w:rsidRDefault="00064B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4BF9"/>
    <w:rsid w:val="000F19B3"/>
    <w:rsid w:val="0020117E"/>
    <w:rsid w:val="004E29B3"/>
    <w:rsid w:val="00590D07"/>
    <w:rsid w:val="006C7B1C"/>
    <w:rsid w:val="00784D58"/>
    <w:rsid w:val="007B4611"/>
    <w:rsid w:val="008A2A3F"/>
    <w:rsid w:val="008D6863"/>
    <w:rsid w:val="009A674F"/>
    <w:rsid w:val="00B008B5"/>
    <w:rsid w:val="00B86B75"/>
    <w:rsid w:val="00BC48D5"/>
    <w:rsid w:val="00C1072C"/>
    <w:rsid w:val="00C36279"/>
    <w:rsid w:val="00CF7443"/>
    <w:rsid w:val="00D679F8"/>
    <w:rsid w:val="00E315A3"/>
    <w:rsid w:val="00EE06CF"/>
    <w:rsid w:val="00F43FAE"/>
    <w:rsid w:val="00F466BA"/>
    <w:rsid w:val="00F476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10</cp:revision>
  <dcterms:created xsi:type="dcterms:W3CDTF">2019-01-20T11:07:00Z</dcterms:created>
  <dcterms:modified xsi:type="dcterms:W3CDTF">2019-03-11T23:59:00Z</dcterms:modified>
</cp:coreProperties>
</file>